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D3EC92" w14:textId="77777777" w:rsidR="00E25EF3" w:rsidRDefault="00BC3B84" w:rsidP="00305905">
      <w:pPr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</w:t>
      </w:r>
    </w:p>
    <w:p w14:paraId="08D3EC93" w14:textId="77777777" w:rsidR="00BC3B84" w:rsidRDefault="00BC3B84" w:rsidP="00305905">
      <w:pPr>
        <w:jc w:val="center"/>
        <w:rPr>
          <w:rFonts w:ascii="Arial" w:hAnsi="Arial" w:cs="Arial"/>
          <w:sz w:val="24"/>
          <w:szCs w:val="24"/>
        </w:rPr>
      </w:pPr>
    </w:p>
    <w:p w14:paraId="08D3EC94" w14:textId="77777777" w:rsidR="00E25EF3" w:rsidRDefault="00E25EF3" w:rsidP="00305905">
      <w:pPr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otice to Bidders</w:t>
      </w:r>
    </w:p>
    <w:p w14:paraId="08D3EC95" w14:textId="77777777" w:rsidR="00E25EF3" w:rsidRDefault="00E25EF3" w:rsidP="00305905">
      <w:pPr>
        <w:jc w:val="center"/>
        <w:rPr>
          <w:rFonts w:ascii="Arial" w:hAnsi="Arial" w:cs="Arial"/>
          <w:sz w:val="24"/>
          <w:szCs w:val="24"/>
        </w:rPr>
      </w:pPr>
    </w:p>
    <w:p w14:paraId="08D3EC96" w14:textId="7A3A201C" w:rsidR="00E25EF3" w:rsidRPr="001A22AC" w:rsidRDefault="00E25EF3" w:rsidP="00305905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Board of Trustees of the Pearl Public School District, Pearl, Mississippi hereby gives notice to all </w:t>
      </w:r>
      <w:r w:rsidR="00B23ECD">
        <w:rPr>
          <w:rFonts w:ascii="Arial" w:hAnsi="Arial" w:cs="Arial"/>
          <w:sz w:val="24"/>
          <w:szCs w:val="24"/>
        </w:rPr>
        <w:t xml:space="preserve">qualified </w:t>
      </w:r>
      <w:r>
        <w:rPr>
          <w:rFonts w:ascii="Arial" w:hAnsi="Arial" w:cs="Arial"/>
          <w:sz w:val="24"/>
          <w:szCs w:val="24"/>
        </w:rPr>
        <w:t xml:space="preserve">financial institutions in Rankin County Mississippi that sealed </w:t>
      </w:r>
      <w:r w:rsidR="00326684" w:rsidRPr="001A22AC">
        <w:rPr>
          <w:rFonts w:ascii="Arial" w:hAnsi="Arial" w:cs="Arial"/>
          <w:sz w:val="24"/>
          <w:szCs w:val="24"/>
        </w:rPr>
        <w:t>or electronic</w:t>
      </w:r>
      <w:r w:rsidR="00B607F2" w:rsidRPr="001A22AC">
        <w:rPr>
          <w:rFonts w:ascii="Arial" w:hAnsi="Arial" w:cs="Arial"/>
          <w:sz w:val="24"/>
          <w:szCs w:val="24"/>
        </w:rPr>
        <w:t>ally submitted</w:t>
      </w:r>
      <w:r w:rsidR="00326684" w:rsidRPr="001A22AC">
        <w:rPr>
          <w:rFonts w:ascii="Arial" w:hAnsi="Arial" w:cs="Arial"/>
          <w:sz w:val="24"/>
          <w:szCs w:val="24"/>
        </w:rPr>
        <w:t xml:space="preserve"> bid</w:t>
      </w:r>
      <w:r w:rsidR="00B607F2" w:rsidRPr="001A22AC">
        <w:rPr>
          <w:rFonts w:ascii="Arial" w:hAnsi="Arial" w:cs="Arial"/>
          <w:sz w:val="24"/>
          <w:szCs w:val="24"/>
        </w:rPr>
        <w:t>s</w:t>
      </w:r>
      <w:r w:rsidR="00326684" w:rsidRPr="001A22AC">
        <w:rPr>
          <w:rFonts w:ascii="Arial" w:hAnsi="Arial" w:cs="Arial"/>
          <w:sz w:val="24"/>
          <w:szCs w:val="24"/>
        </w:rPr>
        <w:t xml:space="preserve"> </w:t>
      </w:r>
      <w:r w:rsidRPr="001A22AC">
        <w:rPr>
          <w:rFonts w:ascii="Arial" w:hAnsi="Arial" w:cs="Arial"/>
          <w:sz w:val="24"/>
          <w:szCs w:val="24"/>
        </w:rPr>
        <w:t xml:space="preserve">will be received up to but no later than </w:t>
      </w:r>
      <w:r w:rsidR="008E3067" w:rsidRPr="001A22AC">
        <w:rPr>
          <w:rFonts w:ascii="Arial" w:hAnsi="Arial" w:cs="Arial"/>
          <w:sz w:val="24"/>
          <w:szCs w:val="24"/>
        </w:rPr>
        <w:t>2:00 p.m.</w:t>
      </w:r>
      <w:r w:rsidRPr="001A22AC">
        <w:rPr>
          <w:rFonts w:ascii="Arial" w:hAnsi="Arial" w:cs="Arial"/>
          <w:sz w:val="24"/>
          <w:szCs w:val="24"/>
        </w:rPr>
        <w:t xml:space="preserve"> </w:t>
      </w:r>
      <w:r w:rsidR="00AA6ACF" w:rsidRPr="001A22AC">
        <w:rPr>
          <w:rFonts w:ascii="Arial" w:hAnsi="Arial" w:cs="Arial"/>
          <w:sz w:val="24"/>
          <w:szCs w:val="24"/>
        </w:rPr>
        <w:t>March</w:t>
      </w:r>
      <w:r w:rsidR="00B23ECD" w:rsidRPr="001A22AC">
        <w:rPr>
          <w:rFonts w:ascii="Arial" w:hAnsi="Arial" w:cs="Arial"/>
          <w:sz w:val="24"/>
          <w:szCs w:val="24"/>
        </w:rPr>
        <w:t xml:space="preserve"> </w:t>
      </w:r>
      <w:r w:rsidR="00AA6ACF" w:rsidRPr="001A22AC">
        <w:rPr>
          <w:rFonts w:ascii="Arial" w:hAnsi="Arial" w:cs="Arial"/>
          <w:sz w:val="24"/>
          <w:szCs w:val="24"/>
        </w:rPr>
        <w:t>28</w:t>
      </w:r>
      <w:r w:rsidR="00B23ECD" w:rsidRPr="001A22AC">
        <w:rPr>
          <w:rFonts w:ascii="Arial" w:hAnsi="Arial" w:cs="Arial"/>
          <w:sz w:val="24"/>
          <w:szCs w:val="24"/>
        </w:rPr>
        <w:t xml:space="preserve">, </w:t>
      </w:r>
      <w:r w:rsidR="008E3067" w:rsidRPr="001A22AC">
        <w:rPr>
          <w:rFonts w:ascii="Arial" w:hAnsi="Arial" w:cs="Arial"/>
          <w:sz w:val="24"/>
          <w:szCs w:val="24"/>
        </w:rPr>
        <w:t>20</w:t>
      </w:r>
      <w:r w:rsidR="002872B7" w:rsidRPr="001A22AC">
        <w:rPr>
          <w:rFonts w:ascii="Arial" w:hAnsi="Arial" w:cs="Arial"/>
          <w:sz w:val="24"/>
          <w:szCs w:val="24"/>
        </w:rPr>
        <w:t>2</w:t>
      </w:r>
      <w:r w:rsidR="00AA6ACF" w:rsidRPr="001A22AC">
        <w:rPr>
          <w:rFonts w:ascii="Arial" w:hAnsi="Arial" w:cs="Arial"/>
          <w:sz w:val="24"/>
          <w:szCs w:val="24"/>
        </w:rPr>
        <w:t>3</w:t>
      </w:r>
      <w:r w:rsidR="002872B7" w:rsidRPr="001A22AC">
        <w:rPr>
          <w:rFonts w:ascii="Arial" w:hAnsi="Arial" w:cs="Arial"/>
          <w:sz w:val="24"/>
          <w:szCs w:val="24"/>
        </w:rPr>
        <w:t xml:space="preserve"> </w:t>
      </w:r>
      <w:r w:rsidRPr="001A22AC">
        <w:rPr>
          <w:rFonts w:ascii="Arial" w:hAnsi="Arial" w:cs="Arial"/>
          <w:sz w:val="24"/>
          <w:szCs w:val="24"/>
        </w:rPr>
        <w:t>in the Office of the Superintendent of Schools for the privilege of keeping the school district’s funds or any part thereof as provided by section 37-7-333, Section 27-105-</w:t>
      </w:r>
      <w:r w:rsidR="00D7417F" w:rsidRPr="001A22AC">
        <w:rPr>
          <w:rFonts w:ascii="Arial" w:hAnsi="Arial" w:cs="Arial"/>
          <w:sz w:val="24"/>
          <w:szCs w:val="24"/>
        </w:rPr>
        <w:t>305</w:t>
      </w:r>
      <w:r w:rsidR="00B23ECD" w:rsidRPr="001A22AC">
        <w:rPr>
          <w:rFonts w:ascii="Arial" w:hAnsi="Arial" w:cs="Arial"/>
          <w:sz w:val="24"/>
          <w:szCs w:val="24"/>
        </w:rPr>
        <w:t xml:space="preserve"> and 27-105-315</w:t>
      </w:r>
      <w:r w:rsidRPr="001A22AC">
        <w:rPr>
          <w:rFonts w:ascii="Arial" w:hAnsi="Arial" w:cs="Arial"/>
          <w:sz w:val="24"/>
          <w:szCs w:val="24"/>
        </w:rPr>
        <w:t xml:space="preserve"> of Mississippi Code of 1972, annotated.</w:t>
      </w:r>
    </w:p>
    <w:p w14:paraId="67E4F8BC" w14:textId="167C61C5" w:rsidR="00086E3D" w:rsidRDefault="00E25EF3" w:rsidP="00305905">
      <w:pPr>
        <w:rPr>
          <w:rFonts w:ascii="Arial" w:hAnsi="Arial" w:cs="Arial"/>
          <w:sz w:val="24"/>
          <w:szCs w:val="24"/>
        </w:rPr>
      </w:pPr>
      <w:r w:rsidRPr="001A22AC">
        <w:rPr>
          <w:rFonts w:ascii="Arial" w:hAnsi="Arial" w:cs="Arial"/>
          <w:sz w:val="24"/>
          <w:szCs w:val="24"/>
        </w:rPr>
        <w:t>Bid documents</w:t>
      </w:r>
      <w:r w:rsidR="00086E3D" w:rsidRPr="001A22AC">
        <w:rPr>
          <w:rFonts w:ascii="Arial" w:hAnsi="Arial" w:cs="Arial"/>
          <w:sz w:val="24"/>
          <w:szCs w:val="24"/>
        </w:rPr>
        <w:t>,</w:t>
      </w:r>
      <w:r w:rsidRPr="001A22AC">
        <w:rPr>
          <w:rFonts w:ascii="Arial" w:hAnsi="Arial" w:cs="Arial"/>
          <w:sz w:val="24"/>
          <w:szCs w:val="24"/>
        </w:rPr>
        <w:t xml:space="preserve"> </w:t>
      </w:r>
      <w:r w:rsidR="00086E3D" w:rsidRPr="001A22AC">
        <w:rPr>
          <w:rFonts w:ascii="Arial" w:hAnsi="Arial" w:cs="Arial"/>
          <w:sz w:val="24"/>
          <w:szCs w:val="24"/>
        </w:rPr>
        <w:t xml:space="preserve">including electronic bid submission instructions, </w:t>
      </w:r>
      <w:r w:rsidRPr="001A22AC">
        <w:rPr>
          <w:rFonts w:ascii="Arial" w:hAnsi="Arial" w:cs="Arial"/>
          <w:sz w:val="24"/>
          <w:szCs w:val="24"/>
        </w:rPr>
        <w:t>may be obtained by contacting</w:t>
      </w:r>
      <w:r>
        <w:rPr>
          <w:rFonts w:ascii="Arial" w:hAnsi="Arial" w:cs="Arial"/>
          <w:sz w:val="24"/>
          <w:szCs w:val="24"/>
        </w:rPr>
        <w:t xml:space="preserve"> </w:t>
      </w:r>
      <w:r w:rsidR="00B32889">
        <w:rPr>
          <w:rFonts w:ascii="Arial" w:hAnsi="Arial" w:cs="Arial"/>
          <w:sz w:val="24"/>
          <w:szCs w:val="24"/>
        </w:rPr>
        <w:t>Cindy Grantham</w:t>
      </w:r>
      <w:r w:rsidR="00086E3D">
        <w:rPr>
          <w:rFonts w:ascii="Arial" w:hAnsi="Arial" w:cs="Arial"/>
          <w:sz w:val="24"/>
          <w:szCs w:val="24"/>
        </w:rPr>
        <w:t xml:space="preserve"> at 601-932-7916</w:t>
      </w:r>
      <w:r>
        <w:rPr>
          <w:rFonts w:ascii="Arial" w:hAnsi="Arial" w:cs="Arial"/>
          <w:sz w:val="24"/>
          <w:szCs w:val="24"/>
        </w:rPr>
        <w:t xml:space="preserve"> </w:t>
      </w:r>
      <w:r w:rsidR="00B32889">
        <w:rPr>
          <w:rFonts w:ascii="Arial" w:hAnsi="Arial" w:cs="Arial"/>
          <w:sz w:val="24"/>
          <w:szCs w:val="24"/>
        </w:rPr>
        <w:t xml:space="preserve">or </w:t>
      </w:r>
      <w:hyperlink r:id="rId7" w:history="1">
        <w:r w:rsidR="00B32889" w:rsidRPr="00E801D7">
          <w:rPr>
            <w:rStyle w:val="Hyperlink"/>
            <w:rFonts w:ascii="Arial" w:hAnsi="Arial" w:cs="Arial"/>
            <w:sz w:val="24"/>
            <w:szCs w:val="24"/>
          </w:rPr>
          <w:t>cgrantham@pearlk12.com</w:t>
        </w:r>
      </w:hyperlink>
      <w:r w:rsidR="00B32889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in t</w:t>
      </w:r>
      <w:r w:rsidR="00086E3D">
        <w:rPr>
          <w:rFonts w:ascii="Arial" w:hAnsi="Arial" w:cs="Arial"/>
          <w:sz w:val="24"/>
          <w:szCs w:val="24"/>
        </w:rPr>
        <w:t>he Office of the Superintendent</w:t>
      </w:r>
      <w:r w:rsidR="003400C0">
        <w:rPr>
          <w:rFonts w:ascii="Arial" w:hAnsi="Arial" w:cs="Arial"/>
          <w:sz w:val="24"/>
          <w:szCs w:val="24"/>
        </w:rPr>
        <w:t xml:space="preserve">. </w:t>
      </w:r>
    </w:p>
    <w:p w14:paraId="4731E1CE" w14:textId="05D929BB" w:rsidR="00086E3D" w:rsidRPr="00086E3D" w:rsidRDefault="000D44BF" w:rsidP="00086E3D">
      <w:pPr>
        <w:rPr>
          <w:rFonts w:ascii="Arial" w:hAnsi="Arial" w:cs="Arial"/>
          <w:sz w:val="24"/>
          <w:szCs w:val="24"/>
        </w:rPr>
      </w:pPr>
      <w:r w:rsidRPr="001A22AC">
        <w:rPr>
          <w:rFonts w:ascii="Arial" w:hAnsi="Arial" w:cs="Arial"/>
          <w:sz w:val="24"/>
          <w:szCs w:val="24"/>
        </w:rPr>
        <w:t xml:space="preserve">Sealed bid packages </w:t>
      </w:r>
      <w:r w:rsidR="00086E3D" w:rsidRPr="001A22AC">
        <w:rPr>
          <w:rFonts w:ascii="Arial" w:hAnsi="Arial" w:cs="Arial"/>
          <w:sz w:val="24"/>
          <w:szCs w:val="24"/>
        </w:rPr>
        <w:t>must be submitted via hand delivery, postal service, or package service</w:t>
      </w:r>
      <w:r w:rsidR="00C82F8D" w:rsidRPr="001A22AC">
        <w:rPr>
          <w:rFonts w:ascii="Arial" w:hAnsi="Arial" w:cs="Arial"/>
          <w:sz w:val="24"/>
          <w:szCs w:val="24"/>
        </w:rPr>
        <w:t xml:space="preserve">, or electronically through </w:t>
      </w:r>
      <w:r w:rsidR="00FE4504" w:rsidRPr="001A22AC">
        <w:rPr>
          <w:rFonts w:ascii="Arial" w:hAnsi="Arial" w:cs="Arial"/>
          <w:sz w:val="24"/>
          <w:szCs w:val="24"/>
        </w:rPr>
        <w:t xml:space="preserve">secure </w:t>
      </w:r>
      <w:r w:rsidR="00C82F8D" w:rsidRPr="001A22AC">
        <w:rPr>
          <w:rFonts w:ascii="Arial" w:hAnsi="Arial" w:cs="Arial"/>
          <w:sz w:val="24"/>
          <w:szCs w:val="24"/>
        </w:rPr>
        <w:t>electronic portal</w:t>
      </w:r>
      <w:r w:rsidR="00086E3D" w:rsidRPr="001A22AC">
        <w:rPr>
          <w:rFonts w:ascii="Arial" w:hAnsi="Arial" w:cs="Arial"/>
          <w:sz w:val="24"/>
          <w:szCs w:val="24"/>
        </w:rPr>
        <w:t xml:space="preserve"> no later than 2:00</w:t>
      </w:r>
      <w:r w:rsidR="00FE4081" w:rsidRPr="001A22AC">
        <w:rPr>
          <w:rFonts w:ascii="Arial" w:hAnsi="Arial" w:cs="Arial"/>
          <w:sz w:val="24"/>
          <w:szCs w:val="24"/>
        </w:rPr>
        <w:t xml:space="preserve"> p.m.</w:t>
      </w:r>
      <w:r w:rsidR="00086E3D" w:rsidRPr="001A22AC">
        <w:rPr>
          <w:rFonts w:ascii="Arial" w:hAnsi="Arial" w:cs="Arial"/>
          <w:sz w:val="24"/>
          <w:szCs w:val="24"/>
        </w:rPr>
        <w:t xml:space="preserve"> on</w:t>
      </w:r>
      <w:r w:rsidR="00086E3D" w:rsidRPr="00086E3D">
        <w:rPr>
          <w:rFonts w:ascii="Arial" w:hAnsi="Arial" w:cs="Arial"/>
          <w:sz w:val="24"/>
          <w:szCs w:val="24"/>
        </w:rPr>
        <w:t xml:space="preserve"> </w:t>
      </w:r>
      <w:r w:rsidR="00FE4504">
        <w:rPr>
          <w:rFonts w:ascii="Arial" w:hAnsi="Arial" w:cs="Arial"/>
          <w:sz w:val="24"/>
          <w:szCs w:val="24"/>
        </w:rPr>
        <w:t>March 28, 2023</w:t>
      </w:r>
      <w:r w:rsidR="00086E3D">
        <w:rPr>
          <w:rFonts w:ascii="Arial" w:hAnsi="Arial" w:cs="Arial"/>
          <w:sz w:val="24"/>
          <w:szCs w:val="24"/>
        </w:rPr>
        <w:t xml:space="preserve"> and marked on the outside of the envelope “School Depository” – Bid # </w:t>
      </w:r>
      <w:r w:rsidR="00FE4504">
        <w:rPr>
          <w:rFonts w:ascii="Arial" w:hAnsi="Arial" w:cs="Arial"/>
          <w:sz w:val="24"/>
          <w:szCs w:val="24"/>
        </w:rPr>
        <w:t>278</w:t>
      </w:r>
      <w:r w:rsidR="00086E3D">
        <w:rPr>
          <w:rFonts w:ascii="Arial" w:hAnsi="Arial" w:cs="Arial"/>
          <w:sz w:val="24"/>
          <w:szCs w:val="24"/>
        </w:rPr>
        <w:t xml:space="preserve"> to the following address:</w:t>
      </w:r>
    </w:p>
    <w:p w14:paraId="5FB06D82" w14:textId="124FD247" w:rsidR="00086E3D" w:rsidRDefault="00086E3D" w:rsidP="00086E3D">
      <w:pPr>
        <w:spacing w:after="0"/>
        <w:rPr>
          <w:rFonts w:ascii="Arial" w:hAnsi="Arial" w:cs="Arial"/>
          <w:sz w:val="24"/>
          <w:szCs w:val="24"/>
        </w:rPr>
      </w:pPr>
      <w:r w:rsidRPr="00086E3D">
        <w:rPr>
          <w:rFonts w:ascii="Arial" w:hAnsi="Arial" w:cs="Arial"/>
          <w:sz w:val="24"/>
          <w:szCs w:val="24"/>
        </w:rPr>
        <w:t>Pearl Public School District</w:t>
      </w:r>
    </w:p>
    <w:p w14:paraId="1B4295CF" w14:textId="26B9E35C" w:rsidR="00086E3D" w:rsidRDefault="00086E3D" w:rsidP="00086E3D">
      <w:p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chool Depository Bid</w:t>
      </w:r>
    </w:p>
    <w:p w14:paraId="0E65ED9F" w14:textId="08187955" w:rsidR="00086E3D" w:rsidRPr="00086E3D" w:rsidRDefault="00086E3D" w:rsidP="00086E3D">
      <w:pPr>
        <w:spacing w:after="0"/>
        <w:rPr>
          <w:rFonts w:ascii="Arial" w:hAnsi="Arial" w:cs="Arial"/>
          <w:sz w:val="24"/>
          <w:szCs w:val="24"/>
        </w:rPr>
      </w:pPr>
      <w:r w:rsidRPr="00086E3D">
        <w:rPr>
          <w:rFonts w:ascii="Arial" w:hAnsi="Arial" w:cs="Arial"/>
          <w:sz w:val="24"/>
          <w:szCs w:val="24"/>
        </w:rPr>
        <w:t>R</w:t>
      </w:r>
      <w:r>
        <w:rPr>
          <w:rFonts w:ascii="Arial" w:hAnsi="Arial" w:cs="Arial"/>
          <w:sz w:val="24"/>
          <w:szCs w:val="24"/>
        </w:rPr>
        <w:t>e</w:t>
      </w:r>
      <w:r w:rsidRPr="00086E3D">
        <w:rPr>
          <w:rFonts w:ascii="Arial" w:hAnsi="Arial" w:cs="Arial"/>
          <w:sz w:val="24"/>
          <w:szCs w:val="24"/>
        </w:rPr>
        <w:t>: B</w:t>
      </w:r>
      <w:r>
        <w:rPr>
          <w:rFonts w:ascii="Arial" w:hAnsi="Arial" w:cs="Arial"/>
          <w:sz w:val="24"/>
          <w:szCs w:val="24"/>
        </w:rPr>
        <w:t>id</w:t>
      </w:r>
      <w:r w:rsidRPr="00086E3D">
        <w:rPr>
          <w:rFonts w:ascii="Arial" w:hAnsi="Arial" w:cs="Arial"/>
          <w:sz w:val="24"/>
          <w:szCs w:val="24"/>
        </w:rPr>
        <w:t xml:space="preserve"> #</w:t>
      </w:r>
      <w:r w:rsidR="00FE4504">
        <w:rPr>
          <w:rFonts w:ascii="Arial" w:hAnsi="Arial" w:cs="Arial"/>
          <w:sz w:val="24"/>
          <w:szCs w:val="24"/>
        </w:rPr>
        <w:t>278</w:t>
      </w:r>
    </w:p>
    <w:p w14:paraId="7759949F" w14:textId="211209C2" w:rsidR="00086E3D" w:rsidRPr="00086E3D" w:rsidRDefault="000D44BF" w:rsidP="00086E3D">
      <w:p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3375 Highway 80 East</w:t>
      </w:r>
    </w:p>
    <w:p w14:paraId="42A789E1" w14:textId="51DE51C8" w:rsidR="00086E3D" w:rsidRDefault="00086E3D" w:rsidP="00086E3D">
      <w:pPr>
        <w:spacing w:after="0"/>
        <w:rPr>
          <w:rFonts w:ascii="Arial" w:hAnsi="Arial" w:cs="Arial"/>
          <w:sz w:val="24"/>
          <w:szCs w:val="24"/>
        </w:rPr>
      </w:pPr>
      <w:r w:rsidRPr="00086E3D">
        <w:rPr>
          <w:rFonts w:ascii="Arial" w:hAnsi="Arial" w:cs="Arial"/>
          <w:sz w:val="24"/>
          <w:szCs w:val="24"/>
        </w:rPr>
        <w:t>Pearl, MS 39208</w:t>
      </w:r>
    </w:p>
    <w:p w14:paraId="4153B8F4" w14:textId="77777777" w:rsidR="00086E3D" w:rsidRDefault="00086E3D" w:rsidP="00305905">
      <w:pPr>
        <w:spacing w:after="0"/>
        <w:rPr>
          <w:rFonts w:ascii="Arial" w:hAnsi="Arial" w:cs="Arial"/>
          <w:sz w:val="24"/>
          <w:szCs w:val="24"/>
        </w:rPr>
      </w:pPr>
    </w:p>
    <w:p w14:paraId="08D3EC99" w14:textId="72E7CA95" w:rsidR="00E25EF3" w:rsidRDefault="00E25EF3" w:rsidP="00305905">
      <w:p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Board of Trustees reserves the right to reject all bids and to waive any formalities not in violation of the law.  </w:t>
      </w:r>
    </w:p>
    <w:p w14:paraId="08D3EC9A" w14:textId="77777777" w:rsidR="00E25EF3" w:rsidRDefault="00E25EF3" w:rsidP="00305905">
      <w:pPr>
        <w:spacing w:after="0"/>
        <w:rPr>
          <w:rFonts w:ascii="Arial" w:hAnsi="Arial" w:cs="Arial"/>
          <w:sz w:val="24"/>
          <w:szCs w:val="24"/>
        </w:rPr>
      </w:pPr>
    </w:p>
    <w:p w14:paraId="08D3EC9C" w14:textId="77777777" w:rsidR="00E25EF3" w:rsidRDefault="00E25EF3" w:rsidP="00305905">
      <w:p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oard of Trustees</w:t>
      </w:r>
    </w:p>
    <w:p w14:paraId="08D3EC9D" w14:textId="77777777" w:rsidR="00E25EF3" w:rsidRDefault="00E25EF3" w:rsidP="00305905">
      <w:p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earl Public School District</w:t>
      </w:r>
    </w:p>
    <w:p w14:paraId="08D3EC9E" w14:textId="04B38BCC" w:rsidR="00E25EF3" w:rsidRDefault="00C82F8D" w:rsidP="00305905">
      <w:p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hris Chism</w:t>
      </w:r>
    </w:p>
    <w:p w14:paraId="08D3EC9F" w14:textId="77777777" w:rsidR="00E25EF3" w:rsidRDefault="00E25EF3" w:rsidP="00305905">
      <w:p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uperintendent of Schools</w:t>
      </w:r>
    </w:p>
    <w:p w14:paraId="08D3ECA0" w14:textId="77777777" w:rsidR="00E25EF3" w:rsidRDefault="00E25EF3" w:rsidP="00305905">
      <w:pPr>
        <w:spacing w:after="0"/>
        <w:rPr>
          <w:rFonts w:ascii="Arial" w:hAnsi="Arial" w:cs="Arial"/>
          <w:sz w:val="24"/>
          <w:szCs w:val="24"/>
        </w:rPr>
      </w:pPr>
    </w:p>
    <w:p w14:paraId="08D3ECA2" w14:textId="5E16FC01" w:rsidR="008E3067" w:rsidRDefault="00C82F8D" w:rsidP="008E3067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February </w:t>
      </w:r>
      <w:r w:rsidR="00F61958">
        <w:rPr>
          <w:rFonts w:ascii="Arial" w:hAnsi="Arial" w:cs="Arial"/>
          <w:sz w:val="24"/>
          <w:szCs w:val="24"/>
        </w:rPr>
        <w:t>22, 2023</w:t>
      </w:r>
    </w:p>
    <w:p w14:paraId="08D3ECA3" w14:textId="758F4968" w:rsidR="008E3067" w:rsidRDefault="00F61958" w:rsidP="008E3067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arch 1, 2023</w:t>
      </w:r>
    </w:p>
    <w:p w14:paraId="08D3ECA4" w14:textId="2D8FEC38" w:rsidR="008E3067" w:rsidRPr="00305905" w:rsidRDefault="00F61958" w:rsidP="008E3067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arch 8, 2023</w:t>
      </w:r>
    </w:p>
    <w:sectPr w:rsidR="008E3067" w:rsidRPr="00305905" w:rsidSect="004E76B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defaultTabStop w:val="720"/>
  <w:doNotHyphenateCaps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AwMDA2NjY3NLEwMjRQ0lEKTi0uzszPAykwqgUA4xdWSCwAAAA="/>
  </w:docVars>
  <w:rsids>
    <w:rsidRoot w:val="00305905"/>
    <w:rsid w:val="00043359"/>
    <w:rsid w:val="00086E3D"/>
    <w:rsid w:val="000D44BF"/>
    <w:rsid w:val="00114888"/>
    <w:rsid w:val="001A22AC"/>
    <w:rsid w:val="002872B7"/>
    <w:rsid w:val="002874F4"/>
    <w:rsid w:val="00305905"/>
    <w:rsid w:val="00321D6D"/>
    <w:rsid w:val="00326684"/>
    <w:rsid w:val="003400C0"/>
    <w:rsid w:val="003539DD"/>
    <w:rsid w:val="003728E3"/>
    <w:rsid w:val="00453269"/>
    <w:rsid w:val="004E76B6"/>
    <w:rsid w:val="005E40C2"/>
    <w:rsid w:val="008212BB"/>
    <w:rsid w:val="00850CAD"/>
    <w:rsid w:val="008C6FF3"/>
    <w:rsid w:val="008E3067"/>
    <w:rsid w:val="00915BF7"/>
    <w:rsid w:val="00947D81"/>
    <w:rsid w:val="00983AE1"/>
    <w:rsid w:val="00993C03"/>
    <w:rsid w:val="009A48C9"/>
    <w:rsid w:val="00AA6ACF"/>
    <w:rsid w:val="00B23ECD"/>
    <w:rsid w:val="00B32889"/>
    <w:rsid w:val="00B607F2"/>
    <w:rsid w:val="00BA7E2E"/>
    <w:rsid w:val="00BB41C4"/>
    <w:rsid w:val="00BC3B84"/>
    <w:rsid w:val="00C82F8D"/>
    <w:rsid w:val="00CA2844"/>
    <w:rsid w:val="00CB3190"/>
    <w:rsid w:val="00CD6BB0"/>
    <w:rsid w:val="00D62C88"/>
    <w:rsid w:val="00D7417F"/>
    <w:rsid w:val="00DA7686"/>
    <w:rsid w:val="00E25EF3"/>
    <w:rsid w:val="00E33829"/>
    <w:rsid w:val="00E40C41"/>
    <w:rsid w:val="00E92E82"/>
    <w:rsid w:val="00E974AB"/>
    <w:rsid w:val="00F1612B"/>
    <w:rsid w:val="00F61958"/>
    <w:rsid w:val="00FE4081"/>
    <w:rsid w:val="00FE45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8D3EC92"/>
  <w15:docId w15:val="{D0A5DE4B-A6B1-4E1D-B513-6EFF353E2A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76B6"/>
    <w:pPr>
      <w:spacing w:after="200" w:line="276" w:lineRule="auto"/>
    </w:pPr>
    <w:rPr>
      <w:rFonts w:cs="Calibr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872B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72B7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3288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3288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58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hyperlink" Target="mailto:cgrantham@pearlk12.com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C3CDEAA89CCC14D9059504028FB8BB2" ma:contentTypeVersion="13" ma:contentTypeDescription="Create a new document." ma:contentTypeScope="" ma:versionID="0c19ee5b2935bc303d35761228dde3a9">
  <xsd:schema xmlns:xsd="http://www.w3.org/2001/XMLSchema" xmlns:xs="http://www.w3.org/2001/XMLSchema" xmlns:p="http://schemas.microsoft.com/office/2006/metadata/properties" xmlns:ns1="http://schemas.microsoft.com/sharepoint/v3" xmlns:ns3="f5bddad9-9642-4d9a-8950-7c602492c0e6" xmlns:ns4="57a379c1-ebab-422b-b832-4a8888a1d867" targetNamespace="http://schemas.microsoft.com/office/2006/metadata/properties" ma:root="true" ma:fieldsID="a6f02200800da12855e7ee71c842c746" ns1:_="" ns3:_="" ns4:_="">
    <xsd:import namespace="http://schemas.microsoft.com/sharepoint/v3"/>
    <xsd:import namespace="f5bddad9-9642-4d9a-8950-7c602492c0e6"/>
    <xsd:import namespace="57a379c1-ebab-422b-b832-4a8888a1d86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9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0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bddad9-9642-4d9a-8950-7c602492c0e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a379c1-ebab-422b-b832-4a8888a1d86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BF9EFD37-5272-4094-A2E0-0140659EF15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1ACEB73-B32D-4206-8E5B-E13882A77A2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f5bddad9-9642-4d9a-8950-7c602492c0e6"/>
    <ds:schemaRef ds:uri="57a379c1-ebab-422b-b832-4a8888a1d86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DFBDBE6-B002-4059-975D-DAF548C042FA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10</Words>
  <Characters>119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tice to Bidders</vt:lpstr>
    </vt:vector>
  </TitlesOfParts>
  <Company>Pearl Public School District</Company>
  <LinksUpToDate>false</LinksUpToDate>
  <CharactersWithSpaces>1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tice to Bidders</dc:title>
  <dc:creator>Teacher</dc:creator>
  <cp:lastModifiedBy>Cacynthia Patterson</cp:lastModifiedBy>
  <cp:revision>2</cp:revision>
  <cp:lastPrinted>2021-01-15T21:24:00Z</cp:lastPrinted>
  <dcterms:created xsi:type="dcterms:W3CDTF">2023-02-28T15:40:00Z</dcterms:created>
  <dcterms:modified xsi:type="dcterms:W3CDTF">2023-02-28T15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C3CDEAA89CCC14D9059504028FB8BB2</vt:lpwstr>
  </property>
</Properties>
</file>